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7F3984" w14:textId="367CA066" w:rsidR="00B53199" w:rsidRPr="00E32AE7" w:rsidRDefault="00B53199" w:rsidP="00B53199">
      <w:pPr>
        <w:ind w:right="-36"/>
        <w:jc w:val="right"/>
        <w:rPr>
          <w:sz w:val="22"/>
          <w:szCs w:val="22"/>
          <w:u w:val="single"/>
        </w:rPr>
      </w:pPr>
      <w:r w:rsidRPr="00E32AE7">
        <w:rPr>
          <w:sz w:val="22"/>
          <w:szCs w:val="22"/>
          <w:u w:val="single"/>
        </w:rPr>
        <w:t>Date:         /       /       (y</w:t>
      </w:r>
      <w:r w:rsidR="003A03F9" w:rsidRPr="00E32AE7">
        <w:rPr>
          <w:sz w:val="22"/>
          <w:szCs w:val="22"/>
          <w:u w:val="single"/>
        </w:rPr>
        <w:t>yy</w:t>
      </w:r>
      <w:r w:rsidRPr="00E32AE7">
        <w:rPr>
          <w:sz w:val="22"/>
          <w:szCs w:val="22"/>
          <w:u w:val="single"/>
        </w:rPr>
        <w:t>y/mm/dd)</w:t>
      </w:r>
    </w:p>
    <w:p w14:paraId="71E8CE2F" w14:textId="77777777" w:rsidR="00A901B6" w:rsidRPr="00E32AE7" w:rsidRDefault="00A901B6">
      <w:pPr>
        <w:rPr>
          <w:sz w:val="22"/>
          <w:szCs w:val="22"/>
        </w:rPr>
      </w:pPr>
    </w:p>
    <w:p w14:paraId="0B3AC6FB" w14:textId="77777777" w:rsidR="00E42AA1" w:rsidRPr="00E32AE7" w:rsidRDefault="00E42AA1">
      <w:pPr>
        <w:rPr>
          <w:sz w:val="22"/>
          <w:szCs w:val="22"/>
        </w:rPr>
      </w:pPr>
    </w:p>
    <w:p w14:paraId="74883DB4" w14:textId="36DB7602" w:rsidR="00AB5714" w:rsidRPr="00E32AE7" w:rsidRDefault="00AB5714" w:rsidP="00AB5714">
      <w:pPr>
        <w:rPr>
          <w:color w:val="000000"/>
          <w:sz w:val="22"/>
          <w:szCs w:val="22"/>
        </w:rPr>
      </w:pPr>
      <w:r w:rsidRPr="00E32AE7">
        <w:rPr>
          <w:color w:val="000000"/>
          <w:sz w:val="22"/>
          <w:szCs w:val="22"/>
        </w:rPr>
        <w:t>To the Dean of School</w:t>
      </w:r>
      <w:r w:rsidRPr="00E32AE7">
        <w:rPr>
          <w:rFonts w:hint="eastAsia"/>
          <w:color w:val="000000"/>
          <w:sz w:val="22"/>
          <w:szCs w:val="22"/>
        </w:rPr>
        <w:t xml:space="preserve"> / Faculty</w:t>
      </w:r>
      <w:r w:rsidRPr="00E32AE7">
        <w:rPr>
          <w:color w:val="000000"/>
          <w:sz w:val="22"/>
          <w:szCs w:val="22"/>
        </w:rPr>
        <w:t xml:space="preserve"> / Graduate School of</w:t>
      </w:r>
      <w:r w:rsidRPr="00E32AE7">
        <w:rPr>
          <w:rFonts w:cs="Cambria Math"/>
          <w:color w:val="000000"/>
          <w:sz w:val="22"/>
          <w:szCs w:val="22"/>
        </w:rPr>
        <w:t xml:space="preserve"> </w:t>
      </w:r>
      <w:r w:rsidRPr="00E32AE7">
        <w:rPr>
          <w:rFonts w:cs="Cambria Math"/>
          <w:color w:val="000000"/>
          <w:sz w:val="22"/>
          <w:szCs w:val="22"/>
          <w:u w:val="single"/>
        </w:rPr>
        <w:t xml:space="preserve">              </w:t>
      </w:r>
      <w:r w:rsidRPr="00E32AE7">
        <w:rPr>
          <w:rFonts w:cs="Cambria Math"/>
          <w:color w:val="000000"/>
          <w:sz w:val="22"/>
          <w:szCs w:val="22"/>
        </w:rPr>
        <w:t>,</w:t>
      </w:r>
    </w:p>
    <w:p w14:paraId="0A3622D2" w14:textId="77777777" w:rsidR="00627FBA" w:rsidRPr="00E32AE7" w:rsidRDefault="00627FBA">
      <w:pPr>
        <w:rPr>
          <w:sz w:val="22"/>
          <w:szCs w:val="22"/>
        </w:rPr>
      </w:pPr>
    </w:p>
    <w:p w14:paraId="4BF44310" w14:textId="10C689D7" w:rsidR="00AB5714" w:rsidRPr="00E32AE7" w:rsidRDefault="00AB5714" w:rsidP="00E32AE7">
      <w:pPr>
        <w:ind w:left="1680" w:firstLine="840"/>
        <w:rPr>
          <w:sz w:val="22"/>
          <w:szCs w:val="22"/>
          <w:u w:val="single"/>
        </w:rPr>
      </w:pPr>
      <w:r w:rsidRPr="00E32AE7">
        <w:rPr>
          <w:color w:val="000000"/>
          <w:sz w:val="22"/>
          <w:szCs w:val="22"/>
        </w:rPr>
        <w:t>School</w:t>
      </w:r>
      <w:r w:rsidRPr="00E32AE7">
        <w:rPr>
          <w:rFonts w:hint="eastAsia"/>
          <w:color w:val="000000"/>
          <w:sz w:val="22"/>
          <w:szCs w:val="22"/>
        </w:rPr>
        <w:t xml:space="preserve"> / Faculty</w:t>
      </w:r>
      <w:r w:rsidRPr="00E32AE7">
        <w:rPr>
          <w:color w:val="000000"/>
          <w:sz w:val="22"/>
          <w:szCs w:val="22"/>
        </w:rPr>
        <w:t xml:space="preserve"> / Graduate School of </w:t>
      </w:r>
      <w:r w:rsidRPr="00E32AE7">
        <w:rPr>
          <w:rFonts w:cs="Cambria Math"/>
          <w:color w:val="000000"/>
          <w:sz w:val="22"/>
          <w:szCs w:val="22"/>
        </w:rPr>
        <w:t xml:space="preserve"> </w:t>
      </w:r>
      <w:r w:rsidRPr="00E32AE7">
        <w:rPr>
          <w:rFonts w:cs="Cambria Math"/>
          <w:color w:val="000000"/>
          <w:sz w:val="22"/>
          <w:szCs w:val="22"/>
          <w:u w:val="single"/>
        </w:rPr>
        <w:t xml:space="preserve">               </w:t>
      </w:r>
      <w:r w:rsidR="00A901B6" w:rsidRPr="00E32AE7">
        <w:rPr>
          <w:rFonts w:hint="eastAsia"/>
          <w:sz w:val="22"/>
          <w:szCs w:val="22"/>
        </w:rPr>
        <w:t xml:space="preserve">　</w:t>
      </w:r>
      <w:r w:rsidRPr="00E32AE7">
        <w:rPr>
          <w:rFonts w:hint="eastAsia"/>
          <w:sz w:val="22"/>
          <w:szCs w:val="22"/>
        </w:rPr>
        <w:t>Year</w:t>
      </w:r>
      <w:r w:rsidR="00E32AE7" w:rsidRPr="00E32AE7">
        <w:rPr>
          <w:sz w:val="22"/>
          <w:szCs w:val="22"/>
        </w:rPr>
        <w:t>:</w:t>
      </w:r>
      <w:r w:rsidRPr="00E32AE7">
        <w:rPr>
          <w:sz w:val="22"/>
          <w:szCs w:val="22"/>
        </w:rPr>
        <w:t xml:space="preserve"> </w:t>
      </w:r>
      <w:r w:rsidRPr="00E32AE7">
        <w:rPr>
          <w:sz w:val="22"/>
          <w:szCs w:val="22"/>
          <w:u w:val="single"/>
        </w:rPr>
        <w:t xml:space="preserve">    </w:t>
      </w:r>
    </w:p>
    <w:p w14:paraId="0105D97F" w14:textId="2468FAB0" w:rsidR="00AB5714" w:rsidRPr="00E32AE7" w:rsidRDefault="00AB5714" w:rsidP="00AB5714">
      <w:pPr>
        <w:ind w:left="1680" w:firstLine="840"/>
        <w:rPr>
          <w:sz w:val="22"/>
          <w:szCs w:val="22"/>
          <w:u w:val="single"/>
        </w:rPr>
      </w:pPr>
      <w:r w:rsidRPr="00E32AE7">
        <w:rPr>
          <w:color w:val="000000"/>
          <w:sz w:val="22"/>
          <w:szCs w:val="22"/>
        </w:rPr>
        <w:t>Student ID Number:</w:t>
      </w:r>
      <w:r w:rsidR="00C61DA4" w:rsidRPr="00E32AE7">
        <w:rPr>
          <w:color w:val="000000"/>
          <w:sz w:val="22"/>
          <w:szCs w:val="22"/>
        </w:rPr>
        <w:t xml:space="preserve"> </w:t>
      </w:r>
      <w:r w:rsidRPr="00E32AE7">
        <w:rPr>
          <w:sz w:val="22"/>
          <w:szCs w:val="22"/>
          <w:u w:val="single"/>
        </w:rPr>
        <w:t xml:space="preserve">　　　　　　　　　</w:t>
      </w:r>
    </w:p>
    <w:p w14:paraId="2FC6D964" w14:textId="2D8EBB45" w:rsidR="00AB5714" w:rsidRPr="00E32AE7" w:rsidRDefault="00AB5714" w:rsidP="00AB5714">
      <w:pPr>
        <w:ind w:left="1680" w:firstLine="840"/>
        <w:rPr>
          <w:sz w:val="22"/>
          <w:szCs w:val="22"/>
        </w:rPr>
      </w:pPr>
      <w:r w:rsidRPr="00E32AE7">
        <w:rPr>
          <w:rFonts w:hint="eastAsia"/>
          <w:sz w:val="22"/>
          <w:szCs w:val="22"/>
        </w:rPr>
        <w:t>Student</w:t>
      </w:r>
      <w:r w:rsidRPr="00E32AE7">
        <w:rPr>
          <w:sz w:val="22"/>
          <w:szCs w:val="22"/>
        </w:rPr>
        <w:t xml:space="preserve">’s Name: </w:t>
      </w:r>
      <w:r w:rsidRPr="00E32AE7">
        <w:rPr>
          <w:rFonts w:hint="eastAsia"/>
          <w:sz w:val="22"/>
          <w:szCs w:val="22"/>
          <w:u w:val="single"/>
        </w:rPr>
        <w:t xml:space="preserve">　　　　　　　　　　</w:t>
      </w:r>
      <w:r w:rsidRPr="00E32AE7">
        <w:rPr>
          <w:rFonts w:hint="eastAsia"/>
          <w:sz w:val="22"/>
          <w:szCs w:val="22"/>
          <w:u w:val="single"/>
        </w:rPr>
        <w:t>S</w:t>
      </w:r>
      <w:r w:rsidRPr="00E32AE7">
        <w:rPr>
          <w:sz w:val="22"/>
          <w:szCs w:val="22"/>
          <w:u w:val="single"/>
        </w:rPr>
        <w:t>ign or Seal</w:t>
      </w:r>
      <w:r w:rsidRPr="00E32AE7">
        <w:rPr>
          <w:rFonts w:hint="eastAsia"/>
          <w:sz w:val="22"/>
          <w:szCs w:val="22"/>
          <w:u w:val="single"/>
        </w:rPr>
        <w:t xml:space="preserve">　　</w:t>
      </w:r>
    </w:p>
    <w:p w14:paraId="2F76471D" w14:textId="57B30C46" w:rsidR="00A901B6" w:rsidRPr="00C61DA4" w:rsidRDefault="00A901B6" w:rsidP="00AB5714">
      <w:pPr>
        <w:rPr>
          <w:sz w:val="22"/>
          <w:szCs w:val="22"/>
        </w:rPr>
      </w:pPr>
    </w:p>
    <w:p w14:paraId="67930158" w14:textId="73FA2686" w:rsidR="00627FBA" w:rsidRPr="00A901B6" w:rsidRDefault="003A03F9" w:rsidP="00307870">
      <w:pPr>
        <w:jc w:val="center"/>
        <w:rPr>
          <w:sz w:val="24"/>
          <w:u w:val="single"/>
        </w:rPr>
      </w:pPr>
      <w:r>
        <w:rPr>
          <w:sz w:val="24"/>
          <w:u w:val="single"/>
        </w:rPr>
        <w:t xml:space="preserve">Permission </w:t>
      </w:r>
      <w:r>
        <w:rPr>
          <w:rFonts w:hint="eastAsia"/>
          <w:sz w:val="24"/>
          <w:u w:val="single"/>
        </w:rPr>
        <w:t>Form to Engage in Volunteer Activities</w:t>
      </w:r>
    </w:p>
    <w:p w14:paraId="0DA776B2" w14:textId="77777777" w:rsidR="0095168B" w:rsidRPr="003A03F9" w:rsidRDefault="0095168B" w:rsidP="0041281E">
      <w:pPr>
        <w:pStyle w:val="a5"/>
        <w:ind w:firstLineChars="0" w:firstLine="0"/>
        <w:rPr>
          <w:sz w:val="22"/>
          <w:szCs w:val="22"/>
        </w:rPr>
      </w:pPr>
    </w:p>
    <w:p w14:paraId="512874BB" w14:textId="77777777" w:rsidR="003A03F9" w:rsidRPr="003A03F9" w:rsidRDefault="003A03F9" w:rsidP="003A03F9">
      <w:pPr>
        <w:pStyle w:val="a5"/>
        <w:ind w:firstLineChars="0" w:firstLine="0"/>
        <w:jc w:val="left"/>
        <w:rPr>
          <w:sz w:val="22"/>
          <w:szCs w:val="22"/>
        </w:rPr>
      </w:pPr>
      <w:r w:rsidRPr="003A03F9">
        <w:rPr>
          <w:sz w:val="22"/>
          <w:szCs w:val="22"/>
        </w:rPr>
        <w:t>This form is to inform the university of plans for volunteer activities.</w:t>
      </w:r>
    </w:p>
    <w:p w14:paraId="621356ED" w14:textId="23C80846" w:rsidR="003A03F9" w:rsidRPr="003A03F9" w:rsidRDefault="003A03F9" w:rsidP="003A03F9">
      <w:pPr>
        <w:pStyle w:val="a5"/>
        <w:ind w:firstLineChars="0" w:firstLine="0"/>
        <w:jc w:val="left"/>
        <w:rPr>
          <w:sz w:val="22"/>
          <w:szCs w:val="22"/>
        </w:rPr>
      </w:pPr>
      <w:r w:rsidRPr="003A03F9">
        <w:rPr>
          <w:sz w:val="22"/>
          <w:szCs w:val="22"/>
        </w:rPr>
        <w:t>By filling out this form,</w:t>
      </w:r>
      <w:r w:rsidR="003E0CB5">
        <w:rPr>
          <w:sz w:val="22"/>
          <w:szCs w:val="22"/>
        </w:rPr>
        <w:t xml:space="preserve"> I </w:t>
      </w:r>
      <w:r w:rsidRPr="003A03F9">
        <w:rPr>
          <w:sz w:val="22"/>
          <w:szCs w:val="22"/>
        </w:rPr>
        <w:t xml:space="preserve">acknowledge that </w:t>
      </w:r>
      <w:r w:rsidR="003E0CB5">
        <w:rPr>
          <w:sz w:val="22"/>
          <w:szCs w:val="22"/>
        </w:rPr>
        <w:t xml:space="preserve">my </w:t>
      </w:r>
      <w:r w:rsidRPr="003A03F9">
        <w:rPr>
          <w:sz w:val="22"/>
          <w:szCs w:val="22"/>
        </w:rPr>
        <w:t xml:space="preserve">parent/guardian and supervisor, etc. have been informed of </w:t>
      </w:r>
      <w:r w:rsidR="003E0CB5">
        <w:rPr>
          <w:sz w:val="22"/>
          <w:szCs w:val="22"/>
        </w:rPr>
        <w:t>my</w:t>
      </w:r>
      <w:r w:rsidRPr="003A03F9">
        <w:rPr>
          <w:sz w:val="22"/>
          <w:szCs w:val="22"/>
        </w:rPr>
        <w:t xml:space="preserve"> intent to volunteer.</w:t>
      </w:r>
    </w:p>
    <w:p w14:paraId="46F1C0CB" w14:textId="27FE7D46" w:rsidR="00C75D8A" w:rsidRPr="003A03F9" w:rsidRDefault="003E0CB5" w:rsidP="004E7E73">
      <w:pPr>
        <w:pStyle w:val="a5"/>
        <w:ind w:firstLineChars="0" w:firstLine="0"/>
        <w:jc w:val="left"/>
        <w:rPr>
          <w:sz w:val="22"/>
          <w:szCs w:val="22"/>
        </w:rPr>
      </w:pPr>
      <w:r w:rsidRPr="004E7E73">
        <w:rPr>
          <w:sz w:val="22"/>
          <w:szCs w:val="22"/>
        </w:rPr>
        <w:t>I understand that it is my</w:t>
      </w:r>
      <w:r w:rsidR="003A03F9" w:rsidRPr="004E7E73">
        <w:rPr>
          <w:sz w:val="22"/>
          <w:szCs w:val="22"/>
        </w:rPr>
        <w:t xml:space="preserve"> responsibility to enter into an insurance plan for volunteer work in the event of injury/trouble etc. incurred during volunteer activities.</w:t>
      </w:r>
    </w:p>
    <w:p w14:paraId="437DF8B3" w14:textId="1046A025" w:rsidR="00627FBA" w:rsidRDefault="00627FBA" w:rsidP="00C75D8A">
      <w:pPr>
        <w:pStyle w:val="a3"/>
        <w:rPr>
          <w:sz w:val="22"/>
          <w:szCs w:val="22"/>
        </w:rPr>
      </w:pPr>
    </w:p>
    <w:tbl>
      <w:tblPr>
        <w:tblW w:w="9900" w:type="dxa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95"/>
        <w:gridCol w:w="7905"/>
      </w:tblGrid>
      <w:tr w:rsidR="00627FBA" w:rsidRPr="00A901B6" w14:paraId="082584B2" w14:textId="77777777" w:rsidTr="00EF14B2">
        <w:trPr>
          <w:trHeight w:val="888"/>
        </w:trPr>
        <w:tc>
          <w:tcPr>
            <w:tcW w:w="1995" w:type="dxa"/>
            <w:vAlign w:val="center"/>
          </w:tcPr>
          <w:p w14:paraId="52BAB368" w14:textId="2035B0DA" w:rsidR="00C75D8A" w:rsidRPr="00A901B6" w:rsidRDefault="003A03F9" w:rsidP="00C75D8A">
            <w:pPr>
              <w:pStyle w:val="a4"/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Du</w:t>
            </w:r>
            <w:r>
              <w:rPr>
                <w:sz w:val="22"/>
                <w:szCs w:val="22"/>
              </w:rPr>
              <w:t>ration of volunteer work</w:t>
            </w:r>
          </w:p>
        </w:tc>
        <w:tc>
          <w:tcPr>
            <w:tcW w:w="7905" w:type="dxa"/>
            <w:vAlign w:val="center"/>
          </w:tcPr>
          <w:p w14:paraId="5F818874" w14:textId="0C4AF4A8" w:rsidR="003A03F9" w:rsidRDefault="003A03F9" w:rsidP="003A03F9">
            <w:pPr>
              <w:widowControl/>
              <w:ind w:firstLineChars="100" w:firstLine="22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D</w:t>
            </w:r>
            <w:r>
              <w:rPr>
                <w:sz w:val="22"/>
                <w:szCs w:val="22"/>
              </w:rPr>
              <w:t>ate (yyyy/mm/dd):</w:t>
            </w:r>
            <w:bookmarkStart w:id="0" w:name="_GoBack"/>
            <w:bookmarkEnd w:id="0"/>
          </w:p>
          <w:p w14:paraId="32988914" w14:textId="4BDD625D" w:rsidR="003A03F9" w:rsidRDefault="003A03F9" w:rsidP="003A03F9">
            <w:pPr>
              <w:widowControl/>
              <w:ind w:firstLineChars="100" w:firstLine="22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From:</w:t>
            </w:r>
          </w:p>
          <w:p w14:paraId="075CA4A8" w14:textId="0B08C474" w:rsidR="00C75D8A" w:rsidRPr="00A901B6" w:rsidRDefault="003A03F9" w:rsidP="00EF14B2">
            <w:pPr>
              <w:widowControl/>
              <w:ind w:firstLineChars="100" w:firstLine="2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ntil:</w:t>
            </w:r>
          </w:p>
        </w:tc>
      </w:tr>
      <w:tr w:rsidR="00C75D8A" w:rsidRPr="00A901B6" w14:paraId="2977BDF0" w14:textId="77777777" w:rsidTr="001A2AAB">
        <w:trPr>
          <w:trHeight w:val="2163"/>
        </w:trPr>
        <w:tc>
          <w:tcPr>
            <w:tcW w:w="1995" w:type="dxa"/>
            <w:vAlign w:val="center"/>
          </w:tcPr>
          <w:p w14:paraId="226054F7" w14:textId="53A4C858" w:rsidR="00C75D8A" w:rsidRPr="00A901B6" w:rsidRDefault="003A03F9" w:rsidP="00C75D8A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D</w:t>
            </w:r>
            <w:r>
              <w:rPr>
                <w:sz w:val="22"/>
                <w:szCs w:val="22"/>
              </w:rPr>
              <w:t>etails of volunteer work</w:t>
            </w:r>
          </w:p>
        </w:tc>
        <w:tc>
          <w:tcPr>
            <w:tcW w:w="7905" w:type="dxa"/>
          </w:tcPr>
          <w:p w14:paraId="64A85953" w14:textId="166DFA85" w:rsidR="00C75D8A" w:rsidRPr="00627FBA" w:rsidRDefault="00C75D8A" w:rsidP="003A03F9">
            <w:pPr>
              <w:rPr>
                <w:sz w:val="18"/>
                <w:szCs w:val="18"/>
              </w:rPr>
            </w:pPr>
            <w:r w:rsidRPr="00627FBA">
              <w:rPr>
                <w:rFonts w:hint="eastAsia"/>
                <w:sz w:val="18"/>
                <w:szCs w:val="18"/>
              </w:rPr>
              <w:t xml:space="preserve">　</w:t>
            </w:r>
            <w:r w:rsidR="003A03F9">
              <w:rPr>
                <w:rFonts w:hint="eastAsia"/>
                <w:sz w:val="18"/>
                <w:szCs w:val="18"/>
              </w:rPr>
              <w:t>(Please be specific)</w:t>
            </w:r>
          </w:p>
        </w:tc>
      </w:tr>
      <w:tr w:rsidR="00C75D8A" w:rsidRPr="00A901B6" w14:paraId="5F312A74" w14:textId="77777777" w:rsidTr="001A2AAB">
        <w:trPr>
          <w:trHeight w:val="882"/>
        </w:trPr>
        <w:tc>
          <w:tcPr>
            <w:tcW w:w="1995" w:type="dxa"/>
            <w:vAlign w:val="center"/>
          </w:tcPr>
          <w:p w14:paraId="71BE7288" w14:textId="6BB3DE63" w:rsidR="00C75D8A" w:rsidRPr="00A901B6" w:rsidRDefault="003804D4" w:rsidP="00C75D8A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P</w:t>
            </w:r>
            <w:r>
              <w:rPr>
                <w:sz w:val="22"/>
                <w:szCs w:val="22"/>
              </w:rPr>
              <w:t>lace (within Japan only)</w:t>
            </w:r>
          </w:p>
        </w:tc>
        <w:tc>
          <w:tcPr>
            <w:tcW w:w="7905" w:type="dxa"/>
          </w:tcPr>
          <w:p w14:paraId="323CBD26" w14:textId="77777777" w:rsidR="00C75D8A" w:rsidRPr="00A901B6" w:rsidRDefault="00C75D8A">
            <w:pPr>
              <w:rPr>
                <w:sz w:val="22"/>
                <w:szCs w:val="22"/>
              </w:rPr>
            </w:pPr>
          </w:p>
        </w:tc>
      </w:tr>
      <w:tr w:rsidR="00627FBA" w:rsidRPr="00A901B6" w14:paraId="2E424308" w14:textId="77777777" w:rsidTr="00EF14B2">
        <w:trPr>
          <w:trHeight w:val="1233"/>
        </w:trPr>
        <w:tc>
          <w:tcPr>
            <w:tcW w:w="1995" w:type="dxa"/>
            <w:vAlign w:val="center"/>
          </w:tcPr>
          <w:p w14:paraId="7C368133" w14:textId="1115797E" w:rsidR="00627FBA" w:rsidRPr="00A901B6" w:rsidRDefault="003804D4" w:rsidP="003E0CB5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 xml:space="preserve">Volunteer </w:t>
            </w:r>
            <w:r w:rsidR="003E0CB5">
              <w:rPr>
                <w:sz w:val="22"/>
                <w:szCs w:val="22"/>
              </w:rPr>
              <w:t>Organization</w:t>
            </w:r>
            <w:r>
              <w:rPr>
                <w:rFonts w:hint="eastAsia"/>
                <w:sz w:val="22"/>
                <w:szCs w:val="22"/>
              </w:rPr>
              <w:t xml:space="preserve"> (within Japan or abroad)</w:t>
            </w:r>
          </w:p>
        </w:tc>
        <w:tc>
          <w:tcPr>
            <w:tcW w:w="7905" w:type="dxa"/>
            <w:vAlign w:val="center"/>
          </w:tcPr>
          <w:p w14:paraId="5207724B" w14:textId="4992E55E" w:rsidR="00627FBA" w:rsidRDefault="00EF14B2" w:rsidP="00EF14B2">
            <w:p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 xml:space="preserve">　</w:t>
            </w:r>
            <w:r w:rsidR="003E0CB5">
              <w:rPr>
                <w:sz w:val="22"/>
                <w:szCs w:val="22"/>
              </w:rPr>
              <w:t xml:space="preserve">Organization </w:t>
            </w:r>
            <w:r w:rsidR="003804D4">
              <w:rPr>
                <w:sz w:val="22"/>
                <w:szCs w:val="22"/>
              </w:rPr>
              <w:t>name:</w:t>
            </w:r>
            <w:r w:rsidR="003E0CB5">
              <w:rPr>
                <w:rFonts w:hint="eastAsia"/>
                <w:sz w:val="22"/>
                <w:szCs w:val="22"/>
              </w:rPr>
              <w:t xml:space="preserve">　</w:t>
            </w:r>
            <w:r w:rsidR="003E0CB5">
              <w:rPr>
                <w:rFonts w:hint="eastAsia"/>
                <w:sz w:val="22"/>
                <w:szCs w:val="22"/>
              </w:rPr>
              <w:t xml:space="preserve">  </w:t>
            </w:r>
            <w:r w:rsidR="003804D4">
              <w:rPr>
                <w:rFonts w:hint="eastAsia"/>
                <w:sz w:val="22"/>
                <w:szCs w:val="22"/>
              </w:rPr>
              <w:t xml:space="preserve">　　</w:t>
            </w:r>
            <w:r>
              <w:rPr>
                <w:rFonts w:hint="eastAsia"/>
                <w:sz w:val="22"/>
                <w:szCs w:val="22"/>
              </w:rPr>
              <w:t xml:space="preserve">　　　</w:t>
            </w:r>
            <w:r w:rsidR="003804D4">
              <w:rPr>
                <w:rFonts w:hint="eastAsia"/>
                <w:sz w:val="22"/>
                <w:szCs w:val="22"/>
              </w:rPr>
              <w:t>(</w:t>
            </w:r>
            <w:r w:rsidR="003E0CB5">
              <w:rPr>
                <w:sz w:val="22"/>
                <w:szCs w:val="22"/>
              </w:rPr>
              <w:t>Contact person</w:t>
            </w:r>
            <w:r w:rsidR="003804D4">
              <w:rPr>
                <w:sz w:val="22"/>
                <w:szCs w:val="22"/>
              </w:rPr>
              <w:t>:</w:t>
            </w:r>
            <w:r w:rsidR="003804D4">
              <w:rPr>
                <w:rFonts w:hint="eastAsia"/>
                <w:sz w:val="22"/>
                <w:szCs w:val="22"/>
              </w:rPr>
              <w:t xml:space="preserve">　　　　　　　　　</w:t>
            </w:r>
            <w:r w:rsidR="003804D4">
              <w:rPr>
                <w:rFonts w:hint="eastAsia"/>
                <w:sz w:val="22"/>
                <w:szCs w:val="22"/>
              </w:rPr>
              <w:t>)</w:t>
            </w:r>
          </w:p>
          <w:p w14:paraId="02B88F53" w14:textId="77777777" w:rsidR="00EF14B2" w:rsidRDefault="00EF14B2" w:rsidP="00EF14B2">
            <w:pPr>
              <w:rPr>
                <w:sz w:val="22"/>
                <w:szCs w:val="22"/>
              </w:rPr>
            </w:pPr>
          </w:p>
          <w:p w14:paraId="7D5F2217" w14:textId="0352F1D5" w:rsidR="00EF14B2" w:rsidRDefault="00EF14B2" w:rsidP="00EF14B2">
            <w:p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 xml:space="preserve">　</w:t>
            </w:r>
            <w:r w:rsidR="003804D4">
              <w:rPr>
                <w:rFonts w:hint="eastAsia"/>
                <w:sz w:val="22"/>
                <w:szCs w:val="22"/>
              </w:rPr>
              <w:t>A</w:t>
            </w:r>
            <w:r w:rsidR="003804D4">
              <w:rPr>
                <w:sz w:val="22"/>
                <w:szCs w:val="22"/>
              </w:rPr>
              <w:t>ddress:</w:t>
            </w:r>
          </w:p>
          <w:p w14:paraId="45ABBC60" w14:textId="77777777" w:rsidR="00EF14B2" w:rsidRDefault="00EF14B2" w:rsidP="00EF14B2">
            <w:pPr>
              <w:rPr>
                <w:sz w:val="22"/>
                <w:szCs w:val="22"/>
              </w:rPr>
            </w:pPr>
          </w:p>
          <w:p w14:paraId="68668E8E" w14:textId="77777777" w:rsidR="00275BDC" w:rsidRDefault="00275BDC" w:rsidP="00EF14B2">
            <w:pPr>
              <w:rPr>
                <w:sz w:val="22"/>
                <w:szCs w:val="22"/>
              </w:rPr>
            </w:pPr>
          </w:p>
          <w:p w14:paraId="4177DC11" w14:textId="1BDF688C" w:rsidR="00EF14B2" w:rsidRPr="00A901B6" w:rsidRDefault="0016220C" w:rsidP="003804D4">
            <w:p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 xml:space="preserve">　</w:t>
            </w:r>
            <w:r w:rsidR="003804D4">
              <w:rPr>
                <w:rFonts w:hint="eastAsia"/>
                <w:sz w:val="22"/>
                <w:szCs w:val="22"/>
              </w:rPr>
              <w:t>P</w:t>
            </w:r>
            <w:r w:rsidR="003804D4">
              <w:rPr>
                <w:sz w:val="22"/>
                <w:szCs w:val="22"/>
              </w:rPr>
              <w:t>hone number:</w:t>
            </w:r>
            <w:r>
              <w:rPr>
                <w:rFonts w:hint="eastAsia"/>
                <w:sz w:val="22"/>
                <w:szCs w:val="22"/>
              </w:rPr>
              <w:t xml:space="preserve">　　　　　　　　　　</w:t>
            </w:r>
            <w:r w:rsidR="003804D4">
              <w:rPr>
                <w:sz w:val="22"/>
                <w:szCs w:val="22"/>
              </w:rPr>
              <w:t>e</w:t>
            </w:r>
            <w:r w:rsidR="00EF14B2">
              <w:rPr>
                <w:rFonts w:hint="eastAsia"/>
                <w:sz w:val="22"/>
                <w:szCs w:val="22"/>
              </w:rPr>
              <w:t>mail</w:t>
            </w:r>
            <w:r w:rsidR="003804D4">
              <w:rPr>
                <w:rFonts w:hint="eastAsia"/>
                <w:sz w:val="22"/>
                <w:szCs w:val="22"/>
              </w:rPr>
              <w:t>:</w:t>
            </w:r>
          </w:p>
        </w:tc>
      </w:tr>
      <w:tr w:rsidR="001A2AAB" w:rsidRPr="00A901B6" w14:paraId="43394D20" w14:textId="77777777" w:rsidTr="001A2AAB">
        <w:trPr>
          <w:trHeight w:val="1046"/>
        </w:trPr>
        <w:tc>
          <w:tcPr>
            <w:tcW w:w="1995" w:type="dxa"/>
            <w:vAlign w:val="center"/>
          </w:tcPr>
          <w:p w14:paraId="3F124EFE" w14:textId="65824746" w:rsidR="001A2AAB" w:rsidRDefault="003804D4" w:rsidP="00C75D8A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surance plan</w:t>
            </w:r>
          </w:p>
        </w:tc>
        <w:tc>
          <w:tcPr>
            <w:tcW w:w="7905" w:type="dxa"/>
            <w:vAlign w:val="center"/>
          </w:tcPr>
          <w:p w14:paraId="3C6D2BE2" w14:textId="77777777" w:rsidR="001A2AAB" w:rsidRPr="00A901B6" w:rsidRDefault="001A2AAB" w:rsidP="001A2AAB">
            <w:pPr>
              <w:rPr>
                <w:sz w:val="22"/>
                <w:szCs w:val="22"/>
              </w:rPr>
            </w:pPr>
          </w:p>
        </w:tc>
      </w:tr>
      <w:tr w:rsidR="00627FBA" w:rsidRPr="00A901B6" w14:paraId="36CE2BBF" w14:textId="77777777" w:rsidTr="00EF14B2">
        <w:trPr>
          <w:trHeight w:val="1046"/>
        </w:trPr>
        <w:tc>
          <w:tcPr>
            <w:tcW w:w="1995" w:type="dxa"/>
            <w:vAlign w:val="center"/>
          </w:tcPr>
          <w:p w14:paraId="08509E2B" w14:textId="590FCD9B" w:rsidR="00627FBA" w:rsidRPr="00A901B6" w:rsidRDefault="003804D4" w:rsidP="00C75D8A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otes</w:t>
            </w:r>
          </w:p>
        </w:tc>
        <w:tc>
          <w:tcPr>
            <w:tcW w:w="7905" w:type="dxa"/>
          </w:tcPr>
          <w:p w14:paraId="17D08D6C" w14:textId="77777777" w:rsidR="00627FBA" w:rsidRPr="00A901B6" w:rsidRDefault="00627FBA">
            <w:pPr>
              <w:rPr>
                <w:sz w:val="22"/>
                <w:szCs w:val="22"/>
              </w:rPr>
            </w:pPr>
          </w:p>
        </w:tc>
      </w:tr>
    </w:tbl>
    <w:p w14:paraId="1E710B1E" w14:textId="04A06A80" w:rsidR="00627FBA" w:rsidRDefault="003804D4" w:rsidP="003804D4">
      <w:pPr>
        <w:ind w:left="360"/>
        <w:jc w:val="left"/>
        <w:rPr>
          <w:sz w:val="22"/>
          <w:szCs w:val="22"/>
        </w:rPr>
      </w:pPr>
      <w:r>
        <w:rPr>
          <w:rFonts w:hint="eastAsia"/>
          <w:sz w:val="22"/>
          <w:szCs w:val="22"/>
        </w:rPr>
        <w:t>*Please fill out the reverse side of this form</w:t>
      </w:r>
    </w:p>
    <w:p w14:paraId="71C4315F" w14:textId="77777777" w:rsidR="00656794" w:rsidRDefault="00656794" w:rsidP="00656794">
      <w:pPr>
        <w:jc w:val="left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60"/>
        <w:gridCol w:w="2459"/>
        <w:gridCol w:w="2459"/>
        <w:gridCol w:w="2459"/>
      </w:tblGrid>
      <w:tr w:rsidR="001F441A" w:rsidRPr="0069127A" w14:paraId="37F33166" w14:textId="77777777" w:rsidTr="00AF6D78">
        <w:trPr>
          <w:trHeight w:val="525"/>
        </w:trPr>
        <w:tc>
          <w:tcPr>
            <w:tcW w:w="9837" w:type="dxa"/>
            <w:gridSpan w:val="4"/>
            <w:shd w:val="clear" w:color="auto" w:fill="auto"/>
            <w:vAlign w:val="center"/>
          </w:tcPr>
          <w:p w14:paraId="0EA7018D" w14:textId="3B00F979" w:rsidR="001F441A" w:rsidRPr="0069127A" w:rsidRDefault="003E0CB5" w:rsidP="0069127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dent</w:t>
            </w:r>
            <w:r w:rsidR="003804D4">
              <w:rPr>
                <w:sz w:val="22"/>
                <w:szCs w:val="22"/>
              </w:rPr>
              <w:t xml:space="preserve"> to engage in work</w:t>
            </w:r>
          </w:p>
        </w:tc>
      </w:tr>
      <w:tr w:rsidR="001F441A" w:rsidRPr="0069127A" w14:paraId="5B116018" w14:textId="77777777" w:rsidTr="00AF6D78">
        <w:trPr>
          <w:trHeight w:val="534"/>
        </w:trPr>
        <w:tc>
          <w:tcPr>
            <w:tcW w:w="2460" w:type="dxa"/>
            <w:shd w:val="clear" w:color="auto" w:fill="auto"/>
            <w:vAlign w:val="center"/>
          </w:tcPr>
          <w:p w14:paraId="07BAF238" w14:textId="1884700B" w:rsidR="001F441A" w:rsidRPr="0069127A" w:rsidRDefault="003804D4" w:rsidP="0069127A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 xml:space="preserve">School/Faculty </w:t>
            </w:r>
            <w:r w:rsidR="0035750F" w:rsidRPr="00E32AE7">
              <w:rPr>
                <w:color w:val="000000"/>
                <w:sz w:val="22"/>
                <w:szCs w:val="22"/>
              </w:rPr>
              <w:t>Graduate School</w:t>
            </w:r>
          </w:p>
        </w:tc>
        <w:tc>
          <w:tcPr>
            <w:tcW w:w="2459" w:type="dxa"/>
            <w:shd w:val="clear" w:color="auto" w:fill="auto"/>
          </w:tcPr>
          <w:p w14:paraId="29EB11DB" w14:textId="77777777" w:rsidR="001F441A" w:rsidRPr="0069127A" w:rsidRDefault="001F441A" w:rsidP="0069127A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2459" w:type="dxa"/>
            <w:shd w:val="clear" w:color="auto" w:fill="auto"/>
            <w:vAlign w:val="center"/>
          </w:tcPr>
          <w:p w14:paraId="3A18CB49" w14:textId="06B18A53" w:rsidR="001F441A" w:rsidRPr="0069127A" w:rsidRDefault="003804D4" w:rsidP="0069127A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kern w:val="0"/>
                <w:sz w:val="22"/>
                <w:szCs w:val="22"/>
              </w:rPr>
              <w:t>S</w:t>
            </w:r>
            <w:r>
              <w:rPr>
                <w:kern w:val="0"/>
                <w:sz w:val="22"/>
                <w:szCs w:val="22"/>
              </w:rPr>
              <w:t xml:space="preserve">tudent </w:t>
            </w:r>
            <w:r w:rsidR="0035750F">
              <w:rPr>
                <w:kern w:val="0"/>
                <w:sz w:val="22"/>
                <w:szCs w:val="22"/>
              </w:rPr>
              <w:t xml:space="preserve">ID </w:t>
            </w:r>
            <w:r>
              <w:rPr>
                <w:kern w:val="0"/>
                <w:sz w:val="22"/>
                <w:szCs w:val="22"/>
              </w:rPr>
              <w:t>number</w:t>
            </w:r>
          </w:p>
        </w:tc>
        <w:tc>
          <w:tcPr>
            <w:tcW w:w="2459" w:type="dxa"/>
            <w:shd w:val="clear" w:color="auto" w:fill="auto"/>
          </w:tcPr>
          <w:p w14:paraId="643B895B" w14:textId="77777777" w:rsidR="001F441A" w:rsidRPr="0069127A" w:rsidRDefault="001F441A" w:rsidP="0069127A">
            <w:pPr>
              <w:jc w:val="left"/>
              <w:rPr>
                <w:sz w:val="22"/>
                <w:szCs w:val="22"/>
              </w:rPr>
            </w:pPr>
          </w:p>
        </w:tc>
      </w:tr>
      <w:tr w:rsidR="001F441A" w:rsidRPr="0069127A" w14:paraId="185DC74A" w14:textId="77777777" w:rsidTr="00AF6D78">
        <w:trPr>
          <w:trHeight w:val="888"/>
        </w:trPr>
        <w:tc>
          <w:tcPr>
            <w:tcW w:w="2460" w:type="dxa"/>
            <w:shd w:val="clear" w:color="auto" w:fill="auto"/>
            <w:vAlign w:val="center"/>
          </w:tcPr>
          <w:p w14:paraId="557ACA65" w14:textId="79BEFC4B" w:rsidR="001F441A" w:rsidRPr="0069127A" w:rsidRDefault="003804D4" w:rsidP="0069127A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ame</w:t>
            </w:r>
          </w:p>
        </w:tc>
        <w:tc>
          <w:tcPr>
            <w:tcW w:w="2459" w:type="dxa"/>
            <w:shd w:val="clear" w:color="auto" w:fill="auto"/>
          </w:tcPr>
          <w:p w14:paraId="62B376CE" w14:textId="77777777" w:rsidR="001F441A" w:rsidRPr="0069127A" w:rsidRDefault="001F441A" w:rsidP="0069127A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2459" w:type="dxa"/>
            <w:shd w:val="clear" w:color="auto" w:fill="auto"/>
            <w:vAlign w:val="center"/>
          </w:tcPr>
          <w:p w14:paraId="0929FA85" w14:textId="77777777" w:rsidR="003E0CB5" w:rsidRDefault="003E0CB5" w:rsidP="003E0CB5">
            <w:pPr>
              <w:jc w:val="center"/>
              <w:rPr>
                <w:kern w:val="0"/>
                <w:sz w:val="22"/>
                <w:szCs w:val="22"/>
              </w:rPr>
            </w:pPr>
            <w:r>
              <w:rPr>
                <w:rFonts w:hint="eastAsia"/>
                <w:kern w:val="0"/>
                <w:sz w:val="22"/>
                <w:szCs w:val="22"/>
              </w:rPr>
              <w:t>L</w:t>
            </w:r>
            <w:r>
              <w:rPr>
                <w:kern w:val="0"/>
                <w:sz w:val="22"/>
                <w:szCs w:val="22"/>
              </w:rPr>
              <w:t>and line number</w:t>
            </w:r>
          </w:p>
          <w:p w14:paraId="020A323C" w14:textId="52991805" w:rsidR="003804D4" w:rsidRPr="003804D4" w:rsidRDefault="003E0CB5" w:rsidP="003E0CB5">
            <w:pPr>
              <w:jc w:val="center"/>
              <w:rPr>
                <w:sz w:val="16"/>
                <w:szCs w:val="16"/>
              </w:rPr>
            </w:pPr>
            <w:r>
              <w:rPr>
                <w:kern w:val="0"/>
                <w:sz w:val="22"/>
                <w:szCs w:val="22"/>
              </w:rPr>
              <w:t>(and/or cell phone number)</w:t>
            </w:r>
          </w:p>
        </w:tc>
        <w:tc>
          <w:tcPr>
            <w:tcW w:w="2459" w:type="dxa"/>
            <w:shd w:val="clear" w:color="auto" w:fill="auto"/>
          </w:tcPr>
          <w:p w14:paraId="5C35D5F4" w14:textId="77777777" w:rsidR="001F441A" w:rsidRPr="0069127A" w:rsidRDefault="001F441A" w:rsidP="0069127A">
            <w:pPr>
              <w:jc w:val="left"/>
              <w:rPr>
                <w:sz w:val="22"/>
                <w:szCs w:val="22"/>
              </w:rPr>
            </w:pPr>
          </w:p>
        </w:tc>
      </w:tr>
      <w:tr w:rsidR="00DC73A5" w:rsidRPr="0069127A" w14:paraId="171ABE15" w14:textId="77777777" w:rsidTr="00AF6D78">
        <w:trPr>
          <w:trHeight w:val="714"/>
        </w:trPr>
        <w:tc>
          <w:tcPr>
            <w:tcW w:w="2460" w:type="dxa"/>
            <w:shd w:val="clear" w:color="auto" w:fill="auto"/>
            <w:vAlign w:val="center"/>
          </w:tcPr>
          <w:p w14:paraId="60B31D99" w14:textId="2C91A3EA" w:rsidR="00DC73A5" w:rsidRPr="0069127A" w:rsidRDefault="003804D4" w:rsidP="0069127A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ddress in Japan</w:t>
            </w:r>
          </w:p>
        </w:tc>
        <w:tc>
          <w:tcPr>
            <w:tcW w:w="7377" w:type="dxa"/>
            <w:gridSpan w:val="3"/>
            <w:shd w:val="clear" w:color="auto" w:fill="auto"/>
          </w:tcPr>
          <w:p w14:paraId="52836DDE" w14:textId="77777777" w:rsidR="00DC73A5" w:rsidRPr="0069127A" w:rsidRDefault="00DC73A5" w:rsidP="0069127A">
            <w:pPr>
              <w:jc w:val="left"/>
              <w:rPr>
                <w:sz w:val="22"/>
                <w:szCs w:val="22"/>
              </w:rPr>
            </w:pPr>
            <w:r w:rsidRPr="0069127A">
              <w:rPr>
                <w:rFonts w:hint="eastAsia"/>
                <w:sz w:val="22"/>
                <w:szCs w:val="22"/>
              </w:rPr>
              <w:t>〒</w:t>
            </w:r>
          </w:p>
        </w:tc>
      </w:tr>
      <w:tr w:rsidR="002E3CC6" w:rsidRPr="0069127A" w14:paraId="6A644F2A" w14:textId="77777777" w:rsidTr="00AF6D78">
        <w:trPr>
          <w:trHeight w:val="1067"/>
        </w:trPr>
        <w:tc>
          <w:tcPr>
            <w:tcW w:w="2460" w:type="dxa"/>
            <w:shd w:val="clear" w:color="auto" w:fill="auto"/>
            <w:vAlign w:val="center"/>
          </w:tcPr>
          <w:p w14:paraId="77FAFCB3" w14:textId="6CDF41B4" w:rsidR="002E3CC6" w:rsidRPr="0069127A" w:rsidRDefault="003804D4" w:rsidP="003804D4">
            <w:pPr>
              <w:jc w:val="center"/>
              <w:rPr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email</w:t>
            </w:r>
          </w:p>
        </w:tc>
        <w:tc>
          <w:tcPr>
            <w:tcW w:w="7377" w:type="dxa"/>
            <w:gridSpan w:val="3"/>
            <w:shd w:val="clear" w:color="auto" w:fill="auto"/>
            <w:vAlign w:val="center"/>
          </w:tcPr>
          <w:p w14:paraId="72BD4D65" w14:textId="1D985B95" w:rsidR="002E3CC6" w:rsidRPr="0069127A" w:rsidRDefault="002E3CC6" w:rsidP="00DC73A5">
            <w:pPr>
              <w:rPr>
                <w:sz w:val="22"/>
                <w:szCs w:val="22"/>
              </w:rPr>
            </w:pPr>
            <w:r w:rsidRPr="0069127A">
              <w:rPr>
                <w:rFonts w:hint="eastAsia"/>
                <w:sz w:val="22"/>
                <w:szCs w:val="22"/>
              </w:rPr>
              <w:t>PC</w:t>
            </w:r>
            <w:r w:rsidR="003804D4">
              <w:rPr>
                <w:rFonts w:hint="eastAsia"/>
                <w:sz w:val="22"/>
                <w:szCs w:val="22"/>
              </w:rPr>
              <w:t xml:space="preserve"> email:</w:t>
            </w:r>
          </w:p>
          <w:p w14:paraId="634F0AF5" w14:textId="490C60B5" w:rsidR="002E3CC6" w:rsidRPr="0069127A" w:rsidRDefault="003804D4" w:rsidP="00DC73A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  <w:r>
              <w:rPr>
                <w:rFonts w:hint="eastAsia"/>
                <w:sz w:val="22"/>
                <w:szCs w:val="22"/>
              </w:rPr>
              <w:t xml:space="preserve">ell </w:t>
            </w:r>
            <w:r>
              <w:rPr>
                <w:sz w:val="22"/>
                <w:szCs w:val="22"/>
              </w:rPr>
              <w:t>phone email:</w:t>
            </w:r>
          </w:p>
        </w:tc>
      </w:tr>
      <w:tr w:rsidR="002E3CC6" w:rsidRPr="0069127A" w14:paraId="18916678" w14:textId="77777777" w:rsidTr="00AF6D78">
        <w:trPr>
          <w:trHeight w:val="545"/>
        </w:trPr>
        <w:tc>
          <w:tcPr>
            <w:tcW w:w="2460" w:type="dxa"/>
            <w:shd w:val="clear" w:color="auto" w:fill="auto"/>
            <w:vAlign w:val="center"/>
          </w:tcPr>
          <w:p w14:paraId="253DE942" w14:textId="38D1F25D" w:rsidR="002E3CC6" w:rsidRPr="0069127A" w:rsidRDefault="003804D4" w:rsidP="0069127A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kern w:val="0"/>
                <w:sz w:val="22"/>
                <w:szCs w:val="22"/>
              </w:rPr>
              <w:t>S</w:t>
            </w:r>
            <w:r>
              <w:rPr>
                <w:kern w:val="0"/>
                <w:sz w:val="22"/>
                <w:szCs w:val="22"/>
              </w:rPr>
              <w:t>upervisor's name</w:t>
            </w:r>
          </w:p>
        </w:tc>
        <w:tc>
          <w:tcPr>
            <w:tcW w:w="7377" w:type="dxa"/>
            <w:gridSpan w:val="3"/>
            <w:shd w:val="clear" w:color="auto" w:fill="auto"/>
          </w:tcPr>
          <w:p w14:paraId="532A4B23" w14:textId="77777777" w:rsidR="002E3CC6" w:rsidRPr="0069127A" w:rsidRDefault="002E3CC6" w:rsidP="0069127A">
            <w:pPr>
              <w:jc w:val="left"/>
              <w:rPr>
                <w:sz w:val="22"/>
                <w:szCs w:val="22"/>
              </w:rPr>
            </w:pPr>
          </w:p>
        </w:tc>
      </w:tr>
    </w:tbl>
    <w:p w14:paraId="1D14BA86" w14:textId="77777777" w:rsidR="001F441A" w:rsidRDefault="001F441A" w:rsidP="00656794">
      <w:pPr>
        <w:jc w:val="left"/>
        <w:rPr>
          <w:sz w:val="22"/>
          <w:szCs w:val="22"/>
        </w:rPr>
      </w:pPr>
    </w:p>
    <w:p w14:paraId="3F44719C" w14:textId="77777777" w:rsidR="00D17A24" w:rsidRDefault="00D17A24" w:rsidP="00656794">
      <w:pPr>
        <w:jc w:val="left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60"/>
        <w:gridCol w:w="2459"/>
        <w:gridCol w:w="2459"/>
        <w:gridCol w:w="2459"/>
      </w:tblGrid>
      <w:tr w:rsidR="00D17A24" w:rsidRPr="0069127A" w14:paraId="58FE560E" w14:textId="77777777" w:rsidTr="0069127A">
        <w:trPr>
          <w:trHeight w:val="525"/>
        </w:trPr>
        <w:tc>
          <w:tcPr>
            <w:tcW w:w="9837" w:type="dxa"/>
            <w:gridSpan w:val="4"/>
            <w:shd w:val="clear" w:color="auto" w:fill="auto"/>
            <w:vAlign w:val="center"/>
          </w:tcPr>
          <w:p w14:paraId="3FC739B9" w14:textId="48997B78" w:rsidR="00D17A24" w:rsidRPr="0069127A" w:rsidRDefault="003804D4" w:rsidP="0069127A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mergency contact (in Japan)</w:t>
            </w:r>
          </w:p>
        </w:tc>
      </w:tr>
      <w:tr w:rsidR="00D17A24" w:rsidRPr="0069127A" w14:paraId="68C76B36" w14:textId="77777777" w:rsidTr="0069127A">
        <w:trPr>
          <w:trHeight w:val="888"/>
        </w:trPr>
        <w:tc>
          <w:tcPr>
            <w:tcW w:w="2460" w:type="dxa"/>
            <w:shd w:val="clear" w:color="auto" w:fill="auto"/>
            <w:vAlign w:val="center"/>
          </w:tcPr>
          <w:p w14:paraId="7B0F53D9" w14:textId="140D9C6E" w:rsidR="00D17A24" w:rsidRPr="0069127A" w:rsidRDefault="003804D4" w:rsidP="0069127A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ame</w:t>
            </w:r>
          </w:p>
        </w:tc>
        <w:tc>
          <w:tcPr>
            <w:tcW w:w="2459" w:type="dxa"/>
            <w:shd w:val="clear" w:color="auto" w:fill="auto"/>
          </w:tcPr>
          <w:p w14:paraId="161099C1" w14:textId="77777777" w:rsidR="00D17A24" w:rsidRPr="0069127A" w:rsidRDefault="00D17A24" w:rsidP="0069127A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2459" w:type="dxa"/>
            <w:shd w:val="clear" w:color="auto" w:fill="auto"/>
            <w:vAlign w:val="center"/>
          </w:tcPr>
          <w:p w14:paraId="42ABBC23" w14:textId="77777777" w:rsidR="00D17A24" w:rsidRDefault="003804D4" w:rsidP="0069127A">
            <w:pPr>
              <w:jc w:val="center"/>
              <w:rPr>
                <w:kern w:val="0"/>
                <w:sz w:val="22"/>
                <w:szCs w:val="22"/>
              </w:rPr>
            </w:pPr>
            <w:r>
              <w:rPr>
                <w:rFonts w:hint="eastAsia"/>
                <w:kern w:val="0"/>
                <w:sz w:val="22"/>
                <w:szCs w:val="22"/>
              </w:rPr>
              <w:t>L</w:t>
            </w:r>
            <w:r>
              <w:rPr>
                <w:kern w:val="0"/>
                <w:sz w:val="22"/>
                <w:szCs w:val="22"/>
              </w:rPr>
              <w:t>and line number</w:t>
            </w:r>
          </w:p>
          <w:p w14:paraId="648B377D" w14:textId="25C0DD4D" w:rsidR="003804D4" w:rsidRPr="0069127A" w:rsidRDefault="003804D4" w:rsidP="0069127A">
            <w:pPr>
              <w:jc w:val="center"/>
              <w:rPr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(</w:t>
            </w:r>
            <w:r w:rsidR="003E0CB5">
              <w:rPr>
                <w:kern w:val="0"/>
                <w:sz w:val="22"/>
                <w:szCs w:val="22"/>
              </w:rPr>
              <w:t xml:space="preserve">and/or </w:t>
            </w:r>
            <w:r>
              <w:rPr>
                <w:kern w:val="0"/>
                <w:sz w:val="22"/>
                <w:szCs w:val="22"/>
              </w:rPr>
              <w:t>cell phone number)</w:t>
            </w:r>
          </w:p>
        </w:tc>
        <w:tc>
          <w:tcPr>
            <w:tcW w:w="2459" w:type="dxa"/>
            <w:shd w:val="clear" w:color="auto" w:fill="auto"/>
          </w:tcPr>
          <w:p w14:paraId="4BDC9831" w14:textId="77777777" w:rsidR="00D17A24" w:rsidRPr="0069127A" w:rsidRDefault="00D17A24" w:rsidP="0069127A">
            <w:pPr>
              <w:jc w:val="left"/>
              <w:rPr>
                <w:sz w:val="22"/>
                <w:szCs w:val="22"/>
              </w:rPr>
            </w:pPr>
          </w:p>
        </w:tc>
      </w:tr>
      <w:tr w:rsidR="00D17A24" w:rsidRPr="0069127A" w14:paraId="34090010" w14:textId="77777777" w:rsidTr="0069127A">
        <w:trPr>
          <w:trHeight w:val="714"/>
        </w:trPr>
        <w:tc>
          <w:tcPr>
            <w:tcW w:w="2460" w:type="dxa"/>
            <w:shd w:val="clear" w:color="auto" w:fill="auto"/>
            <w:vAlign w:val="center"/>
          </w:tcPr>
          <w:p w14:paraId="4568E789" w14:textId="0C07719D" w:rsidR="00D17A24" w:rsidRPr="0069127A" w:rsidRDefault="003804D4" w:rsidP="0069127A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ddress</w:t>
            </w:r>
          </w:p>
        </w:tc>
        <w:tc>
          <w:tcPr>
            <w:tcW w:w="7377" w:type="dxa"/>
            <w:gridSpan w:val="3"/>
            <w:shd w:val="clear" w:color="auto" w:fill="auto"/>
          </w:tcPr>
          <w:p w14:paraId="64874257" w14:textId="77777777" w:rsidR="00D17A24" w:rsidRPr="0069127A" w:rsidRDefault="00D17A24" w:rsidP="0069127A">
            <w:pPr>
              <w:jc w:val="left"/>
              <w:rPr>
                <w:sz w:val="22"/>
                <w:szCs w:val="22"/>
              </w:rPr>
            </w:pPr>
            <w:r w:rsidRPr="0069127A">
              <w:rPr>
                <w:rFonts w:hint="eastAsia"/>
                <w:sz w:val="22"/>
                <w:szCs w:val="22"/>
              </w:rPr>
              <w:t>〒</w:t>
            </w:r>
          </w:p>
        </w:tc>
      </w:tr>
      <w:tr w:rsidR="00D17A24" w:rsidRPr="0069127A" w14:paraId="3A2EA33F" w14:textId="77777777" w:rsidTr="0069127A">
        <w:trPr>
          <w:trHeight w:val="1067"/>
        </w:trPr>
        <w:tc>
          <w:tcPr>
            <w:tcW w:w="2460" w:type="dxa"/>
            <w:shd w:val="clear" w:color="auto" w:fill="auto"/>
            <w:vAlign w:val="center"/>
          </w:tcPr>
          <w:p w14:paraId="58543456" w14:textId="1ACAF53E" w:rsidR="00D17A24" w:rsidRPr="0069127A" w:rsidRDefault="003804D4" w:rsidP="0069127A">
            <w:pPr>
              <w:jc w:val="center"/>
              <w:rPr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email</w:t>
            </w:r>
          </w:p>
        </w:tc>
        <w:tc>
          <w:tcPr>
            <w:tcW w:w="7377" w:type="dxa"/>
            <w:gridSpan w:val="3"/>
            <w:shd w:val="clear" w:color="auto" w:fill="auto"/>
            <w:vAlign w:val="center"/>
          </w:tcPr>
          <w:p w14:paraId="6AA279DC" w14:textId="77777777" w:rsidR="003804D4" w:rsidRPr="0069127A" w:rsidRDefault="003804D4" w:rsidP="003804D4">
            <w:pPr>
              <w:rPr>
                <w:sz w:val="22"/>
                <w:szCs w:val="22"/>
              </w:rPr>
            </w:pPr>
            <w:r w:rsidRPr="0069127A">
              <w:rPr>
                <w:rFonts w:hint="eastAsia"/>
                <w:sz w:val="22"/>
                <w:szCs w:val="22"/>
              </w:rPr>
              <w:t>PC</w:t>
            </w:r>
            <w:r>
              <w:rPr>
                <w:rFonts w:hint="eastAsia"/>
                <w:sz w:val="22"/>
                <w:szCs w:val="22"/>
              </w:rPr>
              <w:t xml:space="preserve"> email:</w:t>
            </w:r>
          </w:p>
          <w:p w14:paraId="18095C82" w14:textId="7629EE65" w:rsidR="00D17A24" w:rsidRPr="0069127A" w:rsidRDefault="003804D4" w:rsidP="003804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  <w:r>
              <w:rPr>
                <w:rFonts w:hint="eastAsia"/>
                <w:sz w:val="22"/>
                <w:szCs w:val="22"/>
              </w:rPr>
              <w:t xml:space="preserve">ell </w:t>
            </w:r>
            <w:r>
              <w:rPr>
                <w:sz w:val="22"/>
                <w:szCs w:val="22"/>
              </w:rPr>
              <w:t>phone email:</w:t>
            </w:r>
          </w:p>
        </w:tc>
      </w:tr>
      <w:tr w:rsidR="00D17A24" w:rsidRPr="0069127A" w14:paraId="4C4A983B" w14:textId="77777777" w:rsidTr="0069127A">
        <w:trPr>
          <w:trHeight w:val="545"/>
        </w:trPr>
        <w:tc>
          <w:tcPr>
            <w:tcW w:w="2460" w:type="dxa"/>
            <w:shd w:val="clear" w:color="auto" w:fill="auto"/>
            <w:vAlign w:val="center"/>
          </w:tcPr>
          <w:p w14:paraId="2A396E52" w14:textId="09677FD9" w:rsidR="00D17A24" w:rsidRPr="0069127A" w:rsidRDefault="003804D4" w:rsidP="0069127A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kern w:val="0"/>
                <w:sz w:val="22"/>
                <w:szCs w:val="22"/>
              </w:rPr>
              <w:t>R</w:t>
            </w:r>
            <w:r>
              <w:rPr>
                <w:kern w:val="0"/>
                <w:sz w:val="22"/>
                <w:szCs w:val="22"/>
              </w:rPr>
              <w:t>elation</w:t>
            </w:r>
          </w:p>
        </w:tc>
        <w:tc>
          <w:tcPr>
            <w:tcW w:w="7377" w:type="dxa"/>
            <w:gridSpan w:val="3"/>
            <w:shd w:val="clear" w:color="auto" w:fill="auto"/>
          </w:tcPr>
          <w:p w14:paraId="784A0FBC" w14:textId="77777777" w:rsidR="00D17A24" w:rsidRPr="0069127A" w:rsidRDefault="00D17A24" w:rsidP="0069127A">
            <w:pPr>
              <w:jc w:val="left"/>
              <w:rPr>
                <w:sz w:val="22"/>
                <w:szCs w:val="22"/>
              </w:rPr>
            </w:pPr>
          </w:p>
        </w:tc>
      </w:tr>
    </w:tbl>
    <w:p w14:paraId="64BEEFDD" w14:textId="77777777" w:rsidR="001F441A" w:rsidRDefault="001F441A" w:rsidP="00656794">
      <w:pPr>
        <w:jc w:val="left"/>
        <w:rPr>
          <w:sz w:val="22"/>
          <w:szCs w:val="22"/>
        </w:rPr>
      </w:pPr>
    </w:p>
    <w:p w14:paraId="0C04E8B9" w14:textId="77777777" w:rsidR="001F441A" w:rsidRDefault="001F441A" w:rsidP="00656794">
      <w:pPr>
        <w:jc w:val="left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7"/>
      </w:tblGrid>
      <w:tr w:rsidR="004D7765" w:rsidRPr="0069127A" w14:paraId="23140BD0" w14:textId="77777777" w:rsidTr="0069127A">
        <w:trPr>
          <w:trHeight w:val="525"/>
        </w:trPr>
        <w:tc>
          <w:tcPr>
            <w:tcW w:w="9837" w:type="dxa"/>
            <w:shd w:val="clear" w:color="auto" w:fill="auto"/>
            <w:vAlign w:val="center"/>
          </w:tcPr>
          <w:p w14:paraId="3360C937" w14:textId="28975432" w:rsidR="004D7765" w:rsidRPr="0069127A" w:rsidRDefault="003804D4" w:rsidP="0069127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scellaneous</w:t>
            </w:r>
          </w:p>
        </w:tc>
      </w:tr>
      <w:tr w:rsidR="004D7765" w:rsidRPr="0069127A" w14:paraId="4EA45063" w14:textId="77777777" w:rsidTr="0069127A">
        <w:trPr>
          <w:trHeight w:val="2290"/>
        </w:trPr>
        <w:tc>
          <w:tcPr>
            <w:tcW w:w="9837" w:type="dxa"/>
            <w:shd w:val="clear" w:color="auto" w:fill="auto"/>
            <w:vAlign w:val="center"/>
          </w:tcPr>
          <w:p w14:paraId="0C245294" w14:textId="102BD170" w:rsidR="004D7765" w:rsidRPr="007B21A1" w:rsidRDefault="003804D4" w:rsidP="0069127A">
            <w:pPr>
              <w:jc w:val="left"/>
              <w:rPr>
                <w:szCs w:val="22"/>
              </w:rPr>
            </w:pPr>
            <w:r w:rsidRPr="007B21A1">
              <w:rPr>
                <w:sz w:val="20"/>
              </w:rPr>
              <w:t xml:space="preserve">(if you are affiliated with a lab, organization </w:t>
            </w:r>
            <w:r w:rsidR="007B21A1">
              <w:rPr>
                <w:sz w:val="20"/>
              </w:rPr>
              <w:t>within your school/f</w:t>
            </w:r>
            <w:r w:rsidRPr="007B21A1">
              <w:rPr>
                <w:sz w:val="20"/>
              </w:rPr>
              <w:t>aculty</w:t>
            </w:r>
            <w:r w:rsidR="007B21A1">
              <w:rPr>
                <w:sz w:val="20"/>
              </w:rPr>
              <w:t>/graduate school</w:t>
            </w:r>
            <w:r w:rsidRPr="007B21A1">
              <w:rPr>
                <w:sz w:val="20"/>
              </w:rPr>
              <w:t>, extracurricular clubs/circles</w:t>
            </w:r>
            <w:r w:rsidR="003E0CB5" w:rsidRPr="007B21A1">
              <w:rPr>
                <w:sz w:val="20"/>
              </w:rPr>
              <w:t xml:space="preserve"> (university approved)</w:t>
            </w:r>
            <w:r w:rsidRPr="007B21A1">
              <w:rPr>
                <w:sz w:val="20"/>
              </w:rPr>
              <w:t>, o</w:t>
            </w:r>
            <w:r w:rsidR="007B21A1">
              <w:rPr>
                <w:sz w:val="20"/>
              </w:rPr>
              <w:t>r other organizations in other s</w:t>
            </w:r>
            <w:r w:rsidRPr="007B21A1">
              <w:rPr>
                <w:sz w:val="20"/>
              </w:rPr>
              <w:t>chools/</w:t>
            </w:r>
            <w:r w:rsidR="009B12D5">
              <w:rPr>
                <w:rFonts w:hint="eastAsia"/>
                <w:sz w:val="20"/>
              </w:rPr>
              <w:t>f</w:t>
            </w:r>
            <w:r w:rsidR="00463993">
              <w:rPr>
                <w:sz w:val="20"/>
              </w:rPr>
              <w:t>aculty</w:t>
            </w:r>
            <w:r w:rsidR="009B12D5">
              <w:rPr>
                <w:sz w:val="20"/>
              </w:rPr>
              <w:t>/graduate schools</w:t>
            </w:r>
            <w:r w:rsidRPr="007B21A1">
              <w:rPr>
                <w:sz w:val="20"/>
              </w:rPr>
              <w:t>, please include that information here)</w:t>
            </w:r>
          </w:p>
          <w:p w14:paraId="6880BDAC" w14:textId="77777777" w:rsidR="004D7765" w:rsidRPr="0069127A" w:rsidRDefault="004D7765" w:rsidP="0069127A">
            <w:pPr>
              <w:jc w:val="left"/>
              <w:rPr>
                <w:sz w:val="22"/>
                <w:szCs w:val="22"/>
              </w:rPr>
            </w:pPr>
          </w:p>
          <w:p w14:paraId="2DF95B62" w14:textId="77777777" w:rsidR="00275BDC" w:rsidRPr="0069127A" w:rsidRDefault="00275BDC" w:rsidP="0069127A">
            <w:pPr>
              <w:jc w:val="left"/>
              <w:rPr>
                <w:sz w:val="22"/>
                <w:szCs w:val="22"/>
              </w:rPr>
            </w:pPr>
          </w:p>
          <w:p w14:paraId="523387A8" w14:textId="77777777" w:rsidR="00275BDC" w:rsidRPr="0069127A" w:rsidRDefault="00275BDC" w:rsidP="0069127A">
            <w:pPr>
              <w:jc w:val="left"/>
              <w:rPr>
                <w:sz w:val="22"/>
                <w:szCs w:val="22"/>
              </w:rPr>
            </w:pPr>
          </w:p>
          <w:p w14:paraId="1DE815B2" w14:textId="77777777" w:rsidR="004D7765" w:rsidRPr="0069127A" w:rsidRDefault="004D7765" w:rsidP="0069127A">
            <w:pPr>
              <w:jc w:val="left"/>
              <w:rPr>
                <w:sz w:val="22"/>
                <w:szCs w:val="22"/>
              </w:rPr>
            </w:pPr>
          </w:p>
          <w:p w14:paraId="6B950316" w14:textId="77777777" w:rsidR="004D7765" w:rsidRPr="0069127A" w:rsidRDefault="004D7765" w:rsidP="0069127A">
            <w:pPr>
              <w:jc w:val="left"/>
              <w:rPr>
                <w:sz w:val="22"/>
                <w:szCs w:val="22"/>
              </w:rPr>
            </w:pPr>
          </w:p>
        </w:tc>
      </w:tr>
    </w:tbl>
    <w:p w14:paraId="10ACC74D" w14:textId="468A69D4" w:rsidR="004D7765" w:rsidRPr="00136968" w:rsidRDefault="003804D4" w:rsidP="00A05457">
      <w:pPr>
        <w:widowControl/>
        <w:jc w:val="left"/>
        <w:rPr>
          <w:rFonts w:asciiTheme="minorHAnsi" w:eastAsia="ＭＳ Ｐゴシック" w:hAnsiTheme="minorHAnsi" w:cs="ＭＳ Ｐゴシック"/>
          <w:kern w:val="0"/>
          <w:sz w:val="20"/>
          <w:szCs w:val="20"/>
        </w:rPr>
      </w:pPr>
      <w:r w:rsidRPr="00136968">
        <w:rPr>
          <w:rFonts w:asciiTheme="minorHAnsi" w:eastAsia="ＭＳ Ｐ明朝" w:hAnsiTheme="minorHAnsi"/>
          <w:sz w:val="20"/>
          <w:szCs w:val="20"/>
        </w:rPr>
        <w:t>*</w:t>
      </w:r>
      <w:r w:rsidR="00A05457" w:rsidRPr="00136968">
        <w:rPr>
          <w:rFonts w:asciiTheme="minorHAnsi" w:eastAsia="ＭＳ Ｐゴシック" w:hAnsiTheme="minorHAnsi" w:cs="ＭＳ Ｐゴシック"/>
          <w:kern w:val="0"/>
          <w:sz w:val="20"/>
          <w:szCs w:val="20"/>
        </w:rPr>
        <w:t xml:space="preserve">The information on this form will only be used in support of engagement in volunteer activities. </w:t>
      </w:r>
    </w:p>
    <w:sectPr w:rsidR="004D7765" w:rsidRPr="00136968" w:rsidSect="001A2AAB">
      <w:pgSz w:w="11906" w:h="16838" w:code="9"/>
      <w:pgMar w:top="1021" w:right="1134" w:bottom="680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902BCD" w14:textId="77777777" w:rsidR="00134563" w:rsidRDefault="00134563" w:rsidP="00134563">
      <w:r>
        <w:separator/>
      </w:r>
    </w:p>
  </w:endnote>
  <w:endnote w:type="continuationSeparator" w:id="0">
    <w:p w14:paraId="267AB9DA" w14:textId="77777777" w:rsidR="00134563" w:rsidRDefault="00134563" w:rsidP="001345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ＭＳ Ｐ明朝"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1AF15D" w14:textId="77777777" w:rsidR="00134563" w:rsidRDefault="00134563" w:rsidP="00134563">
      <w:r>
        <w:separator/>
      </w:r>
    </w:p>
  </w:footnote>
  <w:footnote w:type="continuationSeparator" w:id="0">
    <w:p w14:paraId="3E6C079D" w14:textId="77777777" w:rsidR="00134563" w:rsidRDefault="00134563" w:rsidP="001345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E97FB3"/>
    <w:multiLevelType w:val="hybridMultilevel"/>
    <w:tmpl w:val="3316359E"/>
    <w:lvl w:ilvl="0" w:tplc="3ECED118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C8206FC"/>
    <w:multiLevelType w:val="hybridMultilevel"/>
    <w:tmpl w:val="180251B0"/>
    <w:lvl w:ilvl="0" w:tplc="50CC103C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48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tzQ1NDEwMzMzNjVV0lEKTi0uzszPAykwrwUAAh718CwAAAA="/>
  </w:docVars>
  <w:rsids>
    <w:rsidRoot w:val="00A901B6"/>
    <w:rsid w:val="000A3ABD"/>
    <w:rsid w:val="00130372"/>
    <w:rsid w:val="00134563"/>
    <w:rsid w:val="00136968"/>
    <w:rsid w:val="001369CE"/>
    <w:rsid w:val="0016220C"/>
    <w:rsid w:val="001A2AAB"/>
    <w:rsid w:val="001F441A"/>
    <w:rsid w:val="00213C16"/>
    <w:rsid w:val="00257369"/>
    <w:rsid w:val="00275BDC"/>
    <w:rsid w:val="0028007D"/>
    <w:rsid w:val="002E3CC6"/>
    <w:rsid w:val="00307870"/>
    <w:rsid w:val="00336B4A"/>
    <w:rsid w:val="0035750F"/>
    <w:rsid w:val="003804D4"/>
    <w:rsid w:val="00393CA3"/>
    <w:rsid w:val="003A03F9"/>
    <w:rsid w:val="003A224F"/>
    <w:rsid w:val="003B29B7"/>
    <w:rsid w:val="003C76AF"/>
    <w:rsid w:val="003E0CB5"/>
    <w:rsid w:val="0041281E"/>
    <w:rsid w:val="00415D82"/>
    <w:rsid w:val="0044275D"/>
    <w:rsid w:val="0045334E"/>
    <w:rsid w:val="00463993"/>
    <w:rsid w:val="004D7765"/>
    <w:rsid w:val="004E7E73"/>
    <w:rsid w:val="00564B6F"/>
    <w:rsid w:val="0057528F"/>
    <w:rsid w:val="005B45BA"/>
    <w:rsid w:val="00616D11"/>
    <w:rsid w:val="00627FBA"/>
    <w:rsid w:val="00647A7C"/>
    <w:rsid w:val="00656794"/>
    <w:rsid w:val="0069127A"/>
    <w:rsid w:val="006D233E"/>
    <w:rsid w:val="006D79F2"/>
    <w:rsid w:val="007772D7"/>
    <w:rsid w:val="00796CD2"/>
    <w:rsid w:val="007B21A1"/>
    <w:rsid w:val="007F5935"/>
    <w:rsid w:val="00831BE7"/>
    <w:rsid w:val="008A2180"/>
    <w:rsid w:val="0093175E"/>
    <w:rsid w:val="00932AB0"/>
    <w:rsid w:val="0095168B"/>
    <w:rsid w:val="009B12D5"/>
    <w:rsid w:val="009D04CB"/>
    <w:rsid w:val="00A05457"/>
    <w:rsid w:val="00A64288"/>
    <w:rsid w:val="00A736F2"/>
    <w:rsid w:val="00A901B6"/>
    <w:rsid w:val="00AB5714"/>
    <w:rsid w:val="00AF6D78"/>
    <w:rsid w:val="00B415BE"/>
    <w:rsid w:val="00B53199"/>
    <w:rsid w:val="00B733CA"/>
    <w:rsid w:val="00C24815"/>
    <w:rsid w:val="00C61DA4"/>
    <w:rsid w:val="00C75D8A"/>
    <w:rsid w:val="00D17A24"/>
    <w:rsid w:val="00D911B4"/>
    <w:rsid w:val="00DC73A5"/>
    <w:rsid w:val="00DC750D"/>
    <w:rsid w:val="00E11F59"/>
    <w:rsid w:val="00E121E2"/>
    <w:rsid w:val="00E32AE7"/>
    <w:rsid w:val="00E42AA1"/>
    <w:rsid w:val="00E4337F"/>
    <w:rsid w:val="00EC0F92"/>
    <w:rsid w:val="00EC5964"/>
    <w:rsid w:val="00EF14B2"/>
    <w:rsid w:val="00F2745A"/>
    <w:rsid w:val="00F5278B"/>
    <w:rsid w:val="00F70DDF"/>
    <w:rsid w:val="00F94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>
      <v:textbox inset="5.85pt,.7pt,5.85pt,.7pt"/>
    </o:shapedefaults>
    <o:shapelayout v:ext="edit">
      <o:idmap v:ext="edit" data="1"/>
    </o:shapelayout>
  </w:shapeDefaults>
  <w:decimalSymbol w:val="."/>
  <w:listSeparator w:val=","/>
  <w14:docId w14:val="6331D58E"/>
  <w15:docId w15:val="{AD25239B-E738-424A-8566-B2733F4EB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 Indent"/>
    <w:basedOn w:val="a"/>
    <w:pPr>
      <w:ind w:firstLineChars="100" w:firstLine="240"/>
    </w:pPr>
    <w:rPr>
      <w:sz w:val="24"/>
    </w:rPr>
  </w:style>
  <w:style w:type="table" w:styleId="a6">
    <w:name w:val="Table Grid"/>
    <w:basedOn w:val="a1"/>
    <w:rsid w:val="001F441A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annotation reference"/>
    <w:basedOn w:val="a0"/>
    <w:semiHidden/>
    <w:unhideWhenUsed/>
    <w:rsid w:val="00134563"/>
    <w:rPr>
      <w:sz w:val="18"/>
      <w:szCs w:val="18"/>
    </w:rPr>
  </w:style>
  <w:style w:type="paragraph" w:styleId="a8">
    <w:name w:val="annotation text"/>
    <w:basedOn w:val="a"/>
    <w:link w:val="a9"/>
    <w:semiHidden/>
    <w:unhideWhenUsed/>
    <w:rsid w:val="00134563"/>
    <w:pPr>
      <w:jc w:val="left"/>
    </w:pPr>
  </w:style>
  <w:style w:type="character" w:customStyle="1" w:styleId="a9">
    <w:name w:val="コメント文字列 (文字)"/>
    <w:basedOn w:val="a0"/>
    <w:link w:val="a8"/>
    <w:semiHidden/>
    <w:rsid w:val="00134563"/>
    <w:rPr>
      <w:kern w:val="2"/>
      <w:sz w:val="21"/>
      <w:szCs w:val="24"/>
    </w:rPr>
  </w:style>
  <w:style w:type="paragraph" w:styleId="aa">
    <w:name w:val="annotation subject"/>
    <w:basedOn w:val="a8"/>
    <w:next w:val="a8"/>
    <w:link w:val="ab"/>
    <w:semiHidden/>
    <w:unhideWhenUsed/>
    <w:rsid w:val="00134563"/>
    <w:rPr>
      <w:b/>
      <w:bCs/>
    </w:rPr>
  </w:style>
  <w:style w:type="character" w:customStyle="1" w:styleId="ab">
    <w:name w:val="コメント内容 (文字)"/>
    <w:basedOn w:val="a9"/>
    <w:link w:val="aa"/>
    <w:semiHidden/>
    <w:rsid w:val="00134563"/>
    <w:rPr>
      <w:b/>
      <w:bCs/>
      <w:kern w:val="2"/>
      <w:sz w:val="21"/>
      <w:szCs w:val="24"/>
    </w:rPr>
  </w:style>
  <w:style w:type="paragraph" w:styleId="ac">
    <w:name w:val="Balloon Text"/>
    <w:basedOn w:val="a"/>
    <w:link w:val="ad"/>
    <w:semiHidden/>
    <w:unhideWhenUsed/>
    <w:rsid w:val="00134563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semiHidden/>
    <w:rsid w:val="00134563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e">
    <w:name w:val="header"/>
    <w:basedOn w:val="a"/>
    <w:link w:val="af"/>
    <w:unhideWhenUsed/>
    <w:rsid w:val="00B53199"/>
    <w:pPr>
      <w:tabs>
        <w:tab w:val="center" w:pos="4252"/>
        <w:tab w:val="right" w:pos="8504"/>
      </w:tabs>
      <w:snapToGrid w:val="0"/>
    </w:pPr>
  </w:style>
  <w:style w:type="character" w:customStyle="1" w:styleId="af">
    <w:name w:val="ヘッダー (文字)"/>
    <w:basedOn w:val="a0"/>
    <w:link w:val="ae"/>
    <w:rsid w:val="00B53199"/>
    <w:rPr>
      <w:kern w:val="2"/>
      <w:sz w:val="21"/>
      <w:szCs w:val="24"/>
    </w:rPr>
  </w:style>
  <w:style w:type="paragraph" w:styleId="af0">
    <w:name w:val="footer"/>
    <w:basedOn w:val="a"/>
    <w:link w:val="af1"/>
    <w:unhideWhenUsed/>
    <w:rsid w:val="00B53199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フッター (文字)"/>
    <w:basedOn w:val="a0"/>
    <w:link w:val="af0"/>
    <w:rsid w:val="00B53199"/>
    <w:rPr>
      <w:kern w:val="2"/>
      <w:sz w:val="21"/>
      <w:szCs w:val="24"/>
    </w:rPr>
  </w:style>
  <w:style w:type="character" w:styleId="af2">
    <w:name w:val="Hyperlink"/>
    <w:basedOn w:val="a0"/>
    <w:unhideWhenUsed/>
    <w:rsid w:val="00647A7C"/>
    <w:rPr>
      <w:color w:val="0000FF" w:themeColor="hyperlink"/>
      <w:u w:val="single"/>
    </w:rPr>
  </w:style>
  <w:style w:type="character" w:styleId="af3">
    <w:name w:val="FollowedHyperlink"/>
    <w:basedOn w:val="a0"/>
    <w:semiHidden/>
    <w:unhideWhenUsed/>
    <w:rsid w:val="003804D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60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7C34E5-0E71-4317-B1CD-46C6332162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261</Words>
  <Characters>1489</Characters>
  <Application>Microsoft Office Word</Application>
  <DocSecurity>0</DocSecurity>
  <Lines>12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　　年　　月　　日</vt:lpstr>
      <vt:lpstr>平成　　年　　月　　日</vt:lpstr>
    </vt:vector>
  </TitlesOfParts>
  <Company>学生部学生生活課</Company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　　年　　月　　日</dc:title>
  <dc:creator>大阪大学</dc:creator>
  <cp:lastModifiedBy>氏家　裕加里</cp:lastModifiedBy>
  <cp:revision>44</cp:revision>
  <cp:lastPrinted>2018-08-31T04:38:00Z</cp:lastPrinted>
  <dcterms:created xsi:type="dcterms:W3CDTF">2016-04-27T02:38:00Z</dcterms:created>
  <dcterms:modified xsi:type="dcterms:W3CDTF">2018-08-31T04:47:00Z</dcterms:modified>
</cp:coreProperties>
</file>